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academic-writtings-学术作品"/>
      <w:r>
        <w:t xml:space="preserve">Academic Writtings 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system-thinking-系统思维"/>
      <w:r>
        <w:t xml:space="preserve">System Thinking 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tea-culture-茶文化"/>
      <w:r>
        <w:t xml:space="preserve">Tea Culture 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other-其他"/>
      <w:r>
        <w:t xml:space="preserve">Other 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01:54:39Z</dcterms:created>
  <dcterms:modified xsi:type="dcterms:W3CDTF">2021-12-27T01:54:39Z</dcterms:modified>
</cp:coreProperties>
</file>

<file path=docProps/custom.xml><?xml version="1.0" encoding="utf-8"?>
<Properties xmlns="http://schemas.openxmlformats.org/officeDocument/2006/custom-properties" xmlns:vt="http://schemas.openxmlformats.org/officeDocument/2006/docPropsVTypes"/>
</file>